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B9B" w:rsidRDefault="00D51B9B" w:rsidP="001C34A4">
      <w:pPr>
        <w:widowControl/>
      </w:pPr>
    </w:p>
    <w:p w:rsidR="00D51B9B" w:rsidRPr="00554A55" w:rsidRDefault="00D51B9B" w:rsidP="00EC67D9">
      <w:pPr>
        <w:pStyle w:val="a7"/>
      </w:pPr>
      <w:bookmarkStart w:id="0" w:name="_Toc479892481"/>
      <w:r w:rsidRPr="00554A55">
        <w:rPr>
          <w:rFonts w:hint="eastAsia"/>
        </w:rPr>
        <w:t>附件</w:t>
      </w:r>
      <w:r w:rsidRPr="00554A55">
        <w:rPr>
          <w:rFonts w:hint="eastAsia"/>
        </w:rPr>
        <w:t>1</w:t>
      </w:r>
      <w:r w:rsidRPr="00554A55">
        <w:t>南京大学工程管理学院</w:t>
      </w:r>
      <w:r w:rsidR="00BF6BEA" w:rsidRPr="00554A55">
        <w:t>2017</w:t>
      </w:r>
      <w:r w:rsidRPr="00554A55">
        <w:t>年全国优秀大学生暑期夏令营申请表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7"/>
        <w:gridCol w:w="1460"/>
        <w:gridCol w:w="856"/>
        <w:gridCol w:w="2414"/>
        <w:gridCol w:w="904"/>
        <w:gridCol w:w="1585"/>
      </w:tblGrid>
      <w:tr w:rsidR="00CA138D" w:rsidRPr="00D852FB" w:rsidTr="00C67D43">
        <w:trPr>
          <w:trHeight w:val="377"/>
        </w:trPr>
        <w:tc>
          <w:tcPr>
            <w:tcW w:w="649" w:type="pct"/>
            <w:shd w:val="clear" w:color="auto" w:fill="auto"/>
            <w:vAlign w:val="center"/>
          </w:tcPr>
          <w:p w:rsidR="00D51B9B" w:rsidRPr="00D852FB" w:rsidRDefault="00D51B9B" w:rsidP="001C34A4">
            <w:pPr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姓名</w:t>
            </w:r>
          </w:p>
        </w:tc>
        <w:tc>
          <w:tcPr>
            <w:tcW w:w="880" w:type="pct"/>
            <w:shd w:val="clear" w:color="auto" w:fill="auto"/>
            <w:vAlign w:val="center"/>
          </w:tcPr>
          <w:p w:rsidR="00D51B9B" w:rsidRPr="00D852FB" w:rsidRDefault="00D51B9B" w:rsidP="001C34A4">
            <w:pPr>
              <w:widowControl/>
              <w:rPr>
                <w:szCs w:val="21"/>
              </w:rPr>
            </w:pPr>
          </w:p>
        </w:tc>
        <w:tc>
          <w:tcPr>
            <w:tcW w:w="516" w:type="pct"/>
            <w:shd w:val="clear" w:color="auto" w:fill="auto"/>
            <w:vAlign w:val="center"/>
          </w:tcPr>
          <w:p w:rsidR="00D51B9B" w:rsidRPr="00D852FB" w:rsidRDefault="00D01DD0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性别</w:t>
            </w:r>
          </w:p>
        </w:tc>
        <w:tc>
          <w:tcPr>
            <w:tcW w:w="1455" w:type="pct"/>
            <w:shd w:val="clear" w:color="auto" w:fill="auto"/>
            <w:vAlign w:val="center"/>
          </w:tcPr>
          <w:p w:rsidR="00D51B9B" w:rsidRPr="00D852FB" w:rsidRDefault="00D51B9B" w:rsidP="001C34A4">
            <w:pPr>
              <w:widowControl/>
              <w:rPr>
                <w:szCs w:val="21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:rsidR="00D51B9B" w:rsidRPr="00D852FB" w:rsidRDefault="00D01DD0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籍贯</w:t>
            </w:r>
          </w:p>
        </w:tc>
        <w:tc>
          <w:tcPr>
            <w:tcW w:w="955" w:type="pct"/>
            <w:shd w:val="clear" w:color="auto" w:fill="auto"/>
            <w:vAlign w:val="center"/>
          </w:tcPr>
          <w:p w:rsidR="00D51B9B" w:rsidRPr="00D852FB" w:rsidRDefault="00D51B9B" w:rsidP="001C34A4">
            <w:pPr>
              <w:widowControl/>
              <w:rPr>
                <w:szCs w:val="21"/>
              </w:rPr>
            </w:pPr>
          </w:p>
        </w:tc>
      </w:tr>
      <w:tr w:rsidR="00CA138D" w:rsidRPr="00D852FB" w:rsidTr="00C67D43">
        <w:trPr>
          <w:trHeight w:val="411"/>
        </w:trPr>
        <w:tc>
          <w:tcPr>
            <w:tcW w:w="649" w:type="pct"/>
            <w:shd w:val="clear" w:color="auto" w:fill="auto"/>
            <w:vAlign w:val="center"/>
          </w:tcPr>
          <w:p w:rsidR="00D01DD0" w:rsidRPr="00D852FB" w:rsidRDefault="00CA138D" w:rsidP="001C34A4">
            <w:pPr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手机</w:t>
            </w:r>
          </w:p>
        </w:tc>
        <w:tc>
          <w:tcPr>
            <w:tcW w:w="880" w:type="pct"/>
            <w:shd w:val="clear" w:color="auto" w:fill="auto"/>
            <w:vAlign w:val="center"/>
          </w:tcPr>
          <w:p w:rsidR="00D01DD0" w:rsidRPr="00D852FB" w:rsidRDefault="00D01DD0" w:rsidP="001C34A4">
            <w:pPr>
              <w:widowControl/>
              <w:rPr>
                <w:szCs w:val="21"/>
              </w:rPr>
            </w:pPr>
          </w:p>
        </w:tc>
        <w:tc>
          <w:tcPr>
            <w:tcW w:w="516" w:type="pct"/>
            <w:shd w:val="clear" w:color="auto" w:fill="auto"/>
            <w:vAlign w:val="center"/>
          </w:tcPr>
          <w:p w:rsidR="00D01DD0" w:rsidRPr="00CA138D" w:rsidRDefault="00CA138D" w:rsidP="001C34A4">
            <w:pPr>
              <w:widowControl/>
              <w:rPr>
                <w:rFonts w:ascii="Times New Roman" w:hAnsi="Times New Roman" w:cs="Times New Roman"/>
                <w:szCs w:val="21"/>
              </w:rPr>
            </w:pPr>
            <w:r w:rsidRPr="00CA138D">
              <w:rPr>
                <w:rFonts w:ascii="Times New Roman" w:hAnsi="Times New Roman" w:cs="Times New Roman"/>
                <w:szCs w:val="21"/>
              </w:rPr>
              <w:t>Email</w:t>
            </w:r>
          </w:p>
        </w:tc>
        <w:tc>
          <w:tcPr>
            <w:tcW w:w="1455" w:type="pct"/>
            <w:shd w:val="clear" w:color="auto" w:fill="auto"/>
            <w:vAlign w:val="center"/>
          </w:tcPr>
          <w:p w:rsidR="00D01DD0" w:rsidRPr="00D852FB" w:rsidRDefault="00D01DD0" w:rsidP="001C34A4">
            <w:pPr>
              <w:widowControl/>
              <w:rPr>
                <w:szCs w:val="21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:rsidR="00D01DD0" w:rsidRPr="00D852FB" w:rsidRDefault="00D01DD0" w:rsidP="001C34A4">
            <w:pPr>
              <w:widowControl/>
              <w:rPr>
                <w:szCs w:val="21"/>
              </w:rPr>
            </w:pPr>
          </w:p>
        </w:tc>
        <w:tc>
          <w:tcPr>
            <w:tcW w:w="955" w:type="pct"/>
            <w:shd w:val="clear" w:color="auto" w:fill="auto"/>
            <w:vAlign w:val="center"/>
          </w:tcPr>
          <w:p w:rsidR="00D01DD0" w:rsidRPr="00D852FB" w:rsidRDefault="00D01DD0" w:rsidP="001C34A4">
            <w:pPr>
              <w:widowControl/>
              <w:rPr>
                <w:szCs w:val="21"/>
              </w:rPr>
            </w:pPr>
          </w:p>
        </w:tc>
      </w:tr>
      <w:tr w:rsidR="00D01DD0" w:rsidRPr="00D852FB" w:rsidTr="001A4BC5">
        <w:trPr>
          <w:trHeight w:val="239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D01DD0" w:rsidRPr="00D852FB" w:rsidRDefault="00D01DD0" w:rsidP="00066484">
            <w:pPr>
              <w:widowControl/>
              <w:jc w:val="center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申请类别</w:t>
            </w:r>
          </w:p>
        </w:tc>
      </w:tr>
      <w:tr w:rsidR="00CA138D" w:rsidRPr="00D852FB" w:rsidTr="00C67D43">
        <w:trPr>
          <w:trHeight w:val="621"/>
        </w:trPr>
        <w:tc>
          <w:tcPr>
            <w:tcW w:w="649" w:type="pct"/>
            <w:shd w:val="clear" w:color="auto" w:fill="auto"/>
            <w:vAlign w:val="center"/>
          </w:tcPr>
          <w:p w:rsidR="00D01DD0" w:rsidRPr="00D852FB" w:rsidRDefault="00D01DD0" w:rsidP="001C34A4">
            <w:pPr>
              <w:rPr>
                <w:szCs w:val="21"/>
              </w:rPr>
            </w:pPr>
            <w:proofErr w:type="gramStart"/>
            <w:r w:rsidRPr="00D852FB">
              <w:rPr>
                <w:rFonts w:hint="eastAsia"/>
                <w:szCs w:val="21"/>
              </w:rPr>
              <w:t>直博生</w:t>
            </w:r>
            <w:proofErr w:type="gramEnd"/>
          </w:p>
        </w:tc>
        <w:tc>
          <w:tcPr>
            <w:tcW w:w="880" w:type="pct"/>
            <w:shd w:val="clear" w:color="auto" w:fill="auto"/>
            <w:vAlign w:val="center"/>
          </w:tcPr>
          <w:p w:rsidR="00B01700" w:rsidRPr="00D852FB" w:rsidRDefault="00B01700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0E3A63" w:rsidRPr="00D852FB">
              <w:rPr>
                <w:rFonts w:ascii="楷体" w:eastAsia="楷体" w:hAnsi="楷体" w:hint="eastAsia"/>
                <w:szCs w:val="21"/>
              </w:rPr>
              <w:t>李心丹</w:t>
            </w:r>
          </w:p>
          <w:p w:rsidR="00B01700" w:rsidRDefault="00B01700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0E3A63" w:rsidRPr="00D852FB">
              <w:rPr>
                <w:rFonts w:ascii="楷体" w:eastAsia="楷体" w:hAnsi="楷体" w:hint="eastAsia"/>
                <w:szCs w:val="21"/>
              </w:rPr>
              <w:t>林良才</w:t>
            </w:r>
            <w:r w:rsidR="003B05B8">
              <w:rPr>
                <w:rFonts w:ascii="楷体" w:eastAsia="楷体" w:hAnsi="楷体" w:hint="eastAsia"/>
                <w:szCs w:val="21"/>
              </w:rPr>
              <w:t>*</w:t>
            </w:r>
          </w:p>
          <w:p w:rsidR="003B05B8" w:rsidRPr="00D852FB" w:rsidRDefault="003B05B8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3B05B8">
              <w:rPr>
                <w:rFonts w:ascii="楷体" w:eastAsia="楷体" w:hAnsi="楷体" w:hint="eastAsia"/>
                <w:szCs w:val="21"/>
              </w:rPr>
              <w:t>□沈厚才</w:t>
            </w:r>
          </w:p>
          <w:p w:rsidR="003B05B8" w:rsidRDefault="00B01700" w:rsidP="003B05B8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proofErr w:type="gramStart"/>
            <w:r w:rsidR="000E3A63" w:rsidRPr="00D852FB">
              <w:rPr>
                <w:rFonts w:ascii="楷体" w:eastAsia="楷体" w:hAnsi="楷体" w:hint="eastAsia"/>
                <w:szCs w:val="21"/>
              </w:rPr>
              <w:t>肖条</w:t>
            </w:r>
            <w:proofErr w:type="gramEnd"/>
            <w:r w:rsidR="000E3A63" w:rsidRPr="00D852FB">
              <w:rPr>
                <w:rFonts w:ascii="楷体" w:eastAsia="楷体" w:hAnsi="楷体" w:hint="eastAsia"/>
                <w:szCs w:val="21"/>
              </w:rPr>
              <w:t>军</w:t>
            </w:r>
            <w:r w:rsidR="003B05B8">
              <w:rPr>
                <w:rFonts w:ascii="楷体" w:eastAsia="楷体" w:hAnsi="楷体" w:hint="eastAsia"/>
                <w:szCs w:val="21"/>
              </w:rPr>
              <w:t>*</w:t>
            </w:r>
          </w:p>
          <w:p w:rsidR="003B05B8" w:rsidRPr="00D852FB" w:rsidRDefault="003B05B8" w:rsidP="003B05B8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周晶</w:t>
            </w:r>
          </w:p>
          <w:p w:rsidR="00A35057" w:rsidRDefault="003B05B8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3B05B8">
              <w:rPr>
                <w:rFonts w:ascii="楷体" w:eastAsia="楷体" w:hAnsi="楷体" w:hint="eastAsia"/>
                <w:szCs w:val="21"/>
              </w:rPr>
              <w:t>□</w:t>
            </w:r>
            <w:r w:rsidR="00A35057">
              <w:rPr>
                <w:rFonts w:ascii="楷体" w:eastAsia="楷体" w:hAnsi="楷体" w:hint="eastAsia"/>
                <w:szCs w:val="21"/>
              </w:rPr>
              <w:t>周</w:t>
            </w:r>
            <w:r>
              <w:rPr>
                <w:rFonts w:ascii="楷体" w:eastAsia="楷体" w:hAnsi="楷体" w:hint="eastAsia"/>
                <w:szCs w:val="21"/>
              </w:rPr>
              <w:t>献中</w:t>
            </w:r>
          </w:p>
          <w:p w:rsidR="003B05B8" w:rsidRPr="00D852FB" w:rsidRDefault="003B05B8" w:rsidP="001C34A4">
            <w:pPr>
              <w:widowControl/>
              <w:rPr>
                <w:szCs w:val="21"/>
              </w:rPr>
            </w:pPr>
            <w:r w:rsidRPr="003B05B8">
              <w:rPr>
                <w:rFonts w:ascii="楷体" w:eastAsia="楷体" w:hAnsi="楷体" w:hint="eastAsia"/>
                <w:szCs w:val="21"/>
              </w:rPr>
              <w:t>□</w:t>
            </w:r>
            <w:r>
              <w:rPr>
                <w:rFonts w:ascii="楷体" w:eastAsia="楷体" w:hAnsi="楷体" w:hint="eastAsia"/>
                <w:szCs w:val="21"/>
              </w:rPr>
              <w:t>朱庆华</w:t>
            </w:r>
          </w:p>
        </w:tc>
        <w:tc>
          <w:tcPr>
            <w:tcW w:w="516" w:type="pct"/>
            <w:shd w:val="clear" w:color="auto" w:fill="auto"/>
            <w:vAlign w:val="center"/>
          </w:tcPr>
          <w:p w:rsidR="00D01DD0" w:rsidRPr="00D852FB" w:rsidRDefault="00AF6899" w:rsidP="001C34A4">
            <w:pPr>
              <w:widowControl/>
              <w:rPr>
                <w:szCs w:val="21"/>
              </w:rPr>
            </w:pPr>
            <w:r>
              <w:rPr>
                <w:rFonts w:hint="eastAsia"/>
                <w:szCs w:val="21"/>
              </w:rPr>
              <w:t>管理科学与工程专业</w:t>
            </w:r>
            <w:r w:rsidR="00D01DD0" w:rsidRPr="00D852FB">
              <w:rPr>
                <w:rFonts w:hint="eastAsia"/>
                <w:szCs w:val="21"/>
              </w:rPr>
              <w:t>学术</w:t>
            </w:r>
            <w:r w:rsidR="001A4BC5">
              <w:rPr>
                <w:rFonts w:hint="eastAsia"/>
                <w:szCs w:val="21"/>
              </w:rPr>
              <w:t>型</w:t>
            </w:r>
            <w:r w:rsidR="00D01DD0" w:rsidRPr="00D852FB">
              <w:rPr>
                <w:rFonts w:hint="eastAsia"/>
                <w:szCs w:val="21"/>
              </w:rPr>
              <w:t>硕士</w:t>
            </w:r>
          </w:p>
        </w:tc>
        <w:tc>
          <w:tcPr>
            <w:tcW w:w="1455" w:type="pct"/>
            <w:shd w:val="clear" w:color="auto" w:fill="auto"/>
            <w:vAlign w:val="center"/>
          </w:tcPr>
          <w:p w:rsidR="00D01DD0" w:rsidRPr="00D852FB" w:rsidRDefault="00AF6899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复杂工程与项目管理</w:t>
            </w:r>
            <w:r w:rsidR="00B01700"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D852FB" w:rsidRPr="00D852FB">
              <w:rPr>
                <w:rFonts w:ascii="楷体" w:eastAsia="楷体" w:hAnsi="楷体" w:hint="eastAsia"/>
                <w:szCs w:val="21"/>
              </w:rPr>
              <w:t>金融服务与金融工程</w:t>
            </w:r>
          </w:p>
          <w:p w:rsidR="00B01700" w:rsidRPr="00D852FB" w:rsidRDefault="00B01700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9E7EEE">
              <w:rPr>
                <w:rFonts w:ascii="楷体" w:eastAsia="楷体" w:hAnsi="楷体" w:hint="eastAsia"/>
                <w:szCs w:val="21"/>
              </w:rPr>
              <w:t>复杂系统</w:t>
            </w:r>
            <w:r w:rsidR="00D852FB" w:rsidRPr="00D852FB">
              <w:rPr>
                <w:rFonts w:ascii="楷体" w:eastAsia="楷体" w:hAnsi="楷体" w:hint="eastAsia"/>
                <w:szCs w:val="21"/>
              </w:rPr>
              <w:t>分析与</w:t>
            </w:r>
            <w:r w:rsidR="009E7EEE">
              <w:rPr>
                <w:rFonts w:ascii="楷体" w:eastAsia="楷体" w:hAnsi="楷体" w:hint="eastAsia"/>
                <w:szCs w:val="21"/>
              </w:rPr>
              <w:t>优化</w:t>
            </w:r>
          </w:p>
          <w:p w:rsidR="00B01700" w:rsidRPr="00D852FB" w:rsidRDefault="00B01700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D852FB" w:rsidRPr="00D852FB">
              <w:rPr>
                <w:rFonts w:ascii="楷体" w:eastAsia="楷体" w:hAnsi="楷体" w:hint="eastAsia"/>
                <w:szCs w:val="21"/>
              </w:rPr>
              <w:t>运营与供应链管理</w:t>
            </w:r>
          </w:p>
        </w:tc>
        <w:tc>
          <w:tcPr>
            <w:tcW w:w="545" w:type="pct"/>
            <w:shd w:val="clear" w:color="auto" w:fill="auto"/>
            <w:vAlign w:val="center"/>
          </w:tcPr>
          <w:p w:rsidR="00D01DD0" w:rsidRPr="00D852FB" w:rsidRDefault="00D01DD0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专业</w:t>
            </w:r>
            <w:r w:rsidR="001A4BC5">
              <w:rPr>
                <w:rFonts w:hint="eastAsia"/>
                <w:szCs w:val="21"/>
              </w:rPr>
              <w:t>型</w:t>
            </w:r>
            <w:r w:rsidRPr="00D852FB">
              <w:rPr>
                <w:rFonts w:hint="eastAsia"/>
                <w:szCs w:val="21"/>
              </w:rPr>
              <w:t>硕士</w:t>
            </w:r>
          </w:p>
        </w:tc>
        <w:tc>
          <w:tcPr>
            <w:tcW w:w="955" w:type="pct"/>
            <w:shd w:val="clear" w:color="auto" w:fill="auto"/>
            <w:vAlign w:val="center"/>
          </w:tcPr>
          <w:p w:rsidR="00B01700" w:rsidRPr="00D852FB" w:rsidRDefault="00B01700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D852FB" w:rsidRPr="00D852FB">
              <w:rPr>
                <w:rFonts w:ascii="楷体" w:eastAsia="楷体" w:hAnsi="楷体" w:hint="eastAsia"/>
                <w:szCs w:val="21"/>
              </w:rPr>
              <w:t>工业工程</w:t>
            </w:r>
          </w:p>
          <w:p w:rsidR="00F852B6" w:rsidRDefault="00B01700" w:rsidP="00F852B6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</w:t>
            </w:r>
            <w:r w:rsidR="00D852FB" w:rsidRPr="00D852FB">
              <w:rPr>
                <w:rFonts w:ascii="楷体" w:eastAsia="楷体" w:hAnsi="楷体" w:hint="eastAsia"/>
                <w:szCs w:val="21"/>
              </w:rPr>
              <w:t>物流工程</w:t>
            </w:r>
          </w:p>
          <w:p w:rsidR="00F852B6" w:rsidRPr="00D852FB" w:rsidRDefault="00F852B6" w:rsidP="00F852B6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□金融</w:t>
            </w:r>
            <w:r>
              <w:rPr>
                <w:rFonts w:ascii="楷体" w:eastAsia="楷体" w:hAnsi="楷体" w:hint="eastAsia"/>
                <w:szCs w:val="21"/>
              </w:rPr>
              <w:t>工程</w:t>
            </w:r>
          </w:p>
          <w:p w:rsidR="00D01DD0" w:rsidRPr="00D852FB" w:rsidRDefault="00D01DD0" w:rsidP="001C34A4">
            <w:pPr>
              <w:widowControl/>
              <w:rPr>
                <w:szCs w:val="21"/>
              </w:rPr>
            </w:pPr>
          </w:p>
        </w:tc>
      </w:tr>
      <w:tr w:rsidR="00CA138D" w:rsidRPr="00D852FB" w:rsidTr="00C67D43">
        <w:trPr>
          <w:trHeight w:val="652"/>
        </w:trPr>
        <w:tc>
          <w:tcPr>
            <w:tcW w:w="649" w:type="pct"/>
            <w:shd w:val="clear" w:color="auto" w:fill="auto"/>
            <w:vAlign w:val="center"/>
          </w:tcPr>
          <w:p w:rsidR="00D852FB" w:rsidRPr="00D852FB" w:rsidRDefault="00D852FB" w:rsidP="001C34A4">
            <w:pPr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现</w:t>
            </w:r>
            <w:r w:rsidRPr="00D852FB">
              <w:rPr>
                <w:szCs w:val="21"/>
              </w:rPr>
              <w:t>就读学校、院系</w:t>
            </w:r>
          </w:p>
        </w:tc>
        <w:tc>
          <w:tcPr>
            <w:tcW w:w="1396" w:type="pct"/>
            <w:gridSpan w:val="2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szCs w:val="21"/>
              </w:rPr>
            </w:pPr>
          </w:p>
        </w:tc>
        <w:tc>
          <w:tcPr>
            <w:tcW w:w="1455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hint="eastAsia"/>
                <w:szCs w:val="21"/>
              </w:rPr>
              <w:t>现</w:t>
            </w:r>
            <w:r w:rsidRPr="00D852FB">
              <w:rPr>
                <w:szCs w:val="21"/>
              </w:rPr>
              <w:t>就读</w:t>
            </w:r>
            <w:r w:rsidRPr="00D852FB">
              <w:rPr>
                <w:rFonts w:hint="eastAsia"/>
                <w:szCs w:val="21"/>
              </w:rPr>
              <w:t>专业</w:t>
            </w:r>
          </w:p>
        </w:tc>
        <w:tc>
          <w:tcPr>
            <w:tcW w:w="1500" w:type="pct"/>
            <w:gridSpan w:val="2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rFonts w:ascii="楷体" w:eastAsia="楷体" w:hAnsi="楷体"/>
                <w:szCs w:val="21"/>
              </w:rPr>
            </w:pPr>
          </w:p>
        </w:tc>
      </w:tr>
      <w:tr w:rsidR="00CA138D" w:rsidRPr="00D852FB" w:rsidTr="00C67D43">
        <w:trPr>
          <w:trHeight w:val="992"/>
        </w:trPr>
        <w:tc>
          <w:tcPr>
            <w:tcW w:w="649" w:type="pct"/>
            <w:shd w:val="clear" w:color="auto" w:fill="auto"/>
            <w:vAlign w:val="center"/>
          </w:tcPr>
          <w:p w:rsidR="00D852FB" w:rsidRPr="00D852FB" w:rsidRDefault="00D852FB" w:rsidP="001C34A4">
            <w:pPr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专业</w:t>
            </w:r>
            <w:r w:rsidRPr="00D852FB">
              <w:rPr>
                <w:szCs w:val="21"/>
              </w:rPr>
              <w:t>排名</w:t>
            </w:r>
            <w:r w:rsidRPr="00D852FB">
              <w:rPr>
                <w:rFonts w:hint="eastAsia"/>
                <w:szCs w:val="21"/>
              </w:rPr>
              <w:t>/</w:t>
            </w:r>
            <w:r w:rsidRPr="00D852FB">
              <w:rPr>
                <w:szCs w:val="21"/>
              </w:rPr>
              <w:t>总人数</w:t>
            </w:r>
          </w:p>
        </w:tc>
        <w:tc>
          <w:tcPr>
            <w:tcW w:w="880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rFonts w:ascii="楷体" w:eastAsia="楷体" w:hAnsi="楷体"/>
                <w:szCs w:val="21"/>
              </w:rPr>
            </w:pPr>
          </w:p>
        </w:tc>
        <w:tc>
          <w:tcPr>
            <w:tcW w:w="516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szCs w:val="21"/>
              </w:rPr>
            </w:pPr>
            <w:proofErr w:type="gramStart"/>
            <w:r w:rsidRPr="00D852FB">
              <w:rPr>
                <w:rFonts w:hint="eastAsia"/>
                <w:szCs w:val="21"/>
              </w:rPr>
              <w:t>推免</w:t>
            </w:r>
            <w:r w:rsidRPr="00D852FB">
              <w:rPr>
                <w:szCs w:val="21"/>
              </w:rPr>
              <w:t>课程</w:t>
            </w:r>
            <w:proofErr w:type="gramEnd"/>
            <w:r w:rsidRPr="00D852FB">
              <w:rPr>
                <w:szCs w:val="21"/>
              </w:rPr>
              <w:t>学分绩</w:t>
            </w:r>
            <w:r w:rsidRPr="00D852FB">
              <w:rPr>
                <w:rFonts w:hint="eastAsia"/>
                <w:szCs w:val="21"/>
              </w:rPr>
              <w:t>/总学分绩</w:t>
            </w:r>
          </w:p>
        </w:tc>
        <w:tc>
          <w:tcPr>
            <w:tcW w:w="1455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rFonts w:ascii="楷体" w:eastAsia="楷体" w:hAnsi="楷体"/>
                <w:szCs w:val="21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综合</w:t>
            </w:r>
            <w:r w:rsidRPr="00D852FB">
              <w:rPr>
                <w:szCs w:val="21"/>
              </w:rPr>
              <w:t>学分绩</w:t>
            </w:r>
            <w:r w:rsidRPr="00D852FB">
              <w:rPr>
                <w:rFonts w:hint="eastAsia"/>
                <w:szCs w:val="21"/>
              </w:rPr>
              <w:t>/总学分绩</w:t>
            </w:r>
          </w:p>
        </w:tc>
        <w:tc>
          <w:tcPr>
            <w:tcW w:w="955" w:type="pct"/>
            <w:shd w:val="clear" w:color="auto" w:fill="auto"/>
            <w:vAlign w:val="center"/>
          </w:tcPr>
          <w:p w:rsidR="00D852FB" w:rsidRPr="00D852FB" w:rsidRDefault="00D852FB" w:rsidP="001C34A4">
            <w:pPr>
              <w:widowControl/>
              <w:rPr>
                <w:rFonts w:ascii="楷体" w:eastAsia="楷体" w:hAnsi="楷体"/>
                <w:szCs w:val="21"/>
              </w:rPr>
            </w:pPr>
          </w:p>
        </w:tc>
      </w:tr>
      <w:tr w:rsidR="001A4BC5" w:rsidRPr="00D852FB" w:rsidTr="00C67D43">
        <w:trPr>
          <w:trHeight w:val="992"/>
        </w:trPr>
        <w:tc>
          <w:tcPr>
            <w:tcW w:w="1529" w:type="pct"/>
            <w:gridSpan w:val="2"/>
            <w:shd w:val="clear" w:color="auto" w:fill="auto"/>
            <w:vAlign w:val="center"/>
          </w:tcPr>
          <w:p w:rsidR="001A4BC5" w:rsidRPr="00D852FB" w:rsidRDefault="001A4BC5" w:rsidP="001C34A4">
            <w:pPr>
              <w:widowControl/>
              <w:spacing w:line="300" w:lineRule="exact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英语</w:t>
            </w:r>
            <w:r w:rsidRPr="00D852FB">
              <w:rPr>
                <w:szCs w:val="21"/>
              </w:rPr>
              <w:t>成绩</w:t>
            </w:r>
          </w:p>
          <w:p w:rsidR="001A4BC5" w:rsidRPr="00D852FB" w:rsidRDefault="001A4BC5" w:rsidP="001C34A4">
            <w:pPr>
              <w:widowControl/>
              <w:rPr>
                <w:rFonts w:ascii="楷体" w:eastAsia="楷体" w:hAnsi="楷体"/>
                <w:szCs w:val="21"/>
              </w:rPr>
            </w:pPr>
            <w:r w:rsidRPr="00D852FB">
              <w:rPr>
                <w:rFonts w:hint="eastAsia"/>
                <w:szCs w:val="21"/>
              </w:rPr>
              <w:t>（</w:t>
            </w:r>
            <w:r w:rsidRPr="00D852FB">
              <w:rPr>
                <w:rFonts w:cs="Arial" w:hint="eastAsia"/>
                <w:color w:val="000000"/>
                <w:szCs w:val="21"/>
              </w:rPr>
              <w:t>英语六级、托福、雅思、GRE、GMAT等</w:t>
            </w:r>
            <w:r w:rsidRPr="00D852FB">
              <w:rPr>
                <w:szCs w:val="21"/>
              </w:rPr>
              <w:t>）</w:t>
            </w:r>
          </w:p>
        </w:tc>
        <w:tc>
          <w:tcPr>
            <w:tcW w:w="516" w:type="pct"/>
            <w:shd w:val="clear" w:color="auto" w:fill="auto"/>
            <w:vAlign w:val="center"/>
          </w:tcPr>
          <w:p w:rsidR="001A4BC5" w:rsidRPr="00D852FB" w:rsidRDefault="001A4BC5" w:rsidP="001C34A4">
            <w:pPr>
              <w:widowControl/>
              <w:rPr>
                <w:szCs w:val="21"/>
              </w:rPr>
            </w:pPr>
          </w:p>
        </w:tc>
        <w:tc>
          <w:tcPr>
            <w:tcW w:w="1455" w:type="pct"/>
            <w:shd w:val="clear" w:color="auto" w:fill="auto"/>
            <w:vAlign w:val="center"/>
          </w:tcPr>
          <w:p w:rsidR="001A4BC5" w:rsidRPr="00D852FB" w:rsidRDefault="001A4BC5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计算机能力</w:t>
            </w:r>
          </w:p>
          <w:p w:rsidR="001A4BC5" w:rsidRPr="00D852FB" w:rsidRDefault="001A4BC5" w:rsidP="001C34A4">
            <w:pPr>
              <w:widowControl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（语言、软件等）</w:t>
            </w:r>
          </w:p>
        </w:tc>
        <w:tc>
          <w:tcPr>
            <w:tcW w:w="1500" w:type="pct"/>
            <w:gridSpan w:val="2"/>
            <w:shd w:val="clear" w:color="auto" w:fill="auto"/>
            <w:vAlign w:val="center"/>
          </w:tcPr>
          <w:p w:rsidR="001A4BC5" w:rsidRPr="00D852FB" w:rsidRDefault="001A4BC5" w:rsidP="001C34A4">
            <w:pPr>
              <w:widowControl/>
              <w:rPr>
                <w:rFonts w:ascii="楷体" w:eastAsia="楷体" w:hAnsi="楷体"/>
                <w:szCs w:val="21"/>
              </w:rPr>
            </w:pPr>
          </w:p>
        </w:tc>
      </w:tr>
      <w:tr w:rsidR="001A4BC5" w:rsidRPr="00D852FB" w:rsidTr="001A4BC5">
        <w:trPr>
          <w:trHeight w:val="1803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1A4BC5" w:rsidRPr="003B05B8" w:rsidRDefault="001A4BC5" w:rsidP="001C34A4">
            <w:pPr>
              <w:rPr>
                <w:rFonts w:ascii="楷体" w:eastAsia="楷体" w:hAnsi="楷体"/>
                <w:szCs w:val="21"/>
              </w:rPr>
            </w:pPr>
            <w:r w:rsidRPr="00D852FB">
              <w:rPr>
                <w:rFonts w:ascii="楷体" w:eastAsia="楷体" w:hAnsi="楷体" w:hint="eastAsia"/>
                <w:szCs w:val="21"/>
              </w:rPr>
              <w:t>（请</w:t>
            </w:r>
            <w:r w:rsidRPr="00D852FB">
              <w:rPr>
                <w:rFonts w:ascii="楷体" w:eastAsia="楷体" w:hAnsi="楷体"/>
                <w:szCs w:val="21"/>
              </w:rPr>
              <w:t>抄写并签字：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本人承诺</w:t>
            </w:r>
            <w:r w:rsidRPr="00D852FB">
              <w:rPr>
                <w:rFonts w:ascii="楷体" w:eastAsia="楷体" w:hAnsi="楷体"/>
                <w:i/>
                <w:szCs w:val="21"/>
              </w:rPr>
              <w:t>所填信息的真实性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，</w:t>
            </w:r>
            <w:r w:rsidRPr="00D852FB">
              <w:rPr>
                <w:rFonts w:ascii="楷体" w:eastAsia="楷体" w:hAnsi="楷体"/>
                <w:i/>
                <w:szCs w:val="21"/>
              </w:rPr>
              <w:t>并在获得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南京</w:t>
            </w:r>
            <w:r w:rsidRPr="00D852FB">
              <w:rPr>
                <w:rFonts w:ascii="楷体" w:eastAsia="楷体" w:hAnsi="楷体"/>
                <w:i/>
                <w:szCs w:val="21"/>
              </w:rPr>
              <w:t>大学工程管理学院预录取资格和</w:t>
            </w:r>
            <w:proofErr w:type="gramStart"/>
            <w:r w:rsidRPr="00D852FB">
              <w:rPr>
                <w:rFonts w:ascii="楷体" w:eastAsia="楷体" w:hAnsi="楷体"/>
                <w:i/>
                <w:szCs w:val="21"/>
              </w:rPr>
              <w:t>本校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推免</w:t>
            </w:r>
            <w:r w:rsidRPr="00D852FB">
              <w:rPr>
                <w:rFonts w:ascii="楷体" w:eastAsia="楷体" w:hAnsi="楷体"/>
                <w:i/>
                <w:szCs w:val="21"/>
              </w:rPr>
              <w:t>资格</w:t>
            </w:r>
            <w:proofErr w:type="gramEnd"/>
            <w:r w:rsidRPr="00D852FB">
              <w:rPr>
                <w:rFonts w:ascii="楷体" w:eastAsia="楷体" w:hAnsi="楷体"/>
                <w:i/>
                <w:szCs w:val="21"/>
              </w:rPr>
              <w:t>后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，</w:t>
            </w:r>
            <w:r w:rsidRPr="00D852FB">
              <w:rPr>
                <w:rFonts w:ascii="楷体" w:eastAsia="楷体" w:hAnsi="楷体"/>
                <w:i/>
                <w:szCs w:val="21"/>
              </w:rPr>
              <w:t>愿意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到</w:t>
            </w:r>
            <w:r w:rsidRPr="00D852FB">
              <w:rPr>
                <w:rFonts w:ascii="楷体" w:eastAsia="楷体" w:hAnsi="楷体"/>
                <w:i/>
                <w:szCs w:val="21"/>
              </w:rPr>
              <w:t>该学院就读</w:t>
            </w:r>
            <w:r w:rsidRPr="00D852FB">
              <w:rPr>
                <w:rFonts w:ascii="楷体" w:eastAsia="楷体" w:hAnsi="楷体" w:hint="eastAsia"/>
                <w:i/>
                <w:szCs w:val="21"/>
              </w:rPr>
              <w:t>。</w:t>
            </w:r>
            <w:r w:rsidRPr="00D852FB">
              <w:rPr>
                <w:rFonts w:ascii="楷体" w:eastAsia="楷体" w:hAnsi="楷体" w:hint="eastAsia"/>
                <w:szCs w:val="21"/>
              </w:rPr>
              <w:t>）</w:t>
            </w:r>
          </w:p>
          <w:p w:rsidR="00CA138D" w:rsidRDefault="00CA138D" w:rsidP="001C34A4">
            <w:pPr>
              <w:rPr>
                <w:szCs w:val="21"/>
              </w:rPr>
            </w:pPr>
          </w:p>
          <w:p w:rsidR="00CA138D" w:rsidRDefault="00CA138D" w:rsidP="001C34A4">
            <w:pPr>
              <w:rPr>
                <w:szCs w:val="21"/>
              </w:rPr>
            </w:pPr>
          </w:p>
          <w:p w:rsidR="00CA138D" w:rsidRPr="00D852FB" w:rsidRDefault="00CA138D" w:rsidP="001C34A4">
            <w:pPr>
              <w:rPr>
                <w:szCs w:val="21"/>
              </w:rPr>
            </w:pPr>
          </w:p>
          <w:p w:rsidR="001A4BC5" w:rsidRPr="00D852FB" w:rsidRDefault="001A4BC5" w:rsidP="001C34A4">
            <w:pPr>
              <w:ind w:firstLineChars="1100" w:firstLine="2310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申请人签名</w:t>
            </w:r>
            <w:r w:rsidRPr="00D852FB">
              <w:rPr>
                <w:szCs w:val="21"/>
              </w:rPr>
              <w:t>：</w:t>
            </w:r>
            <w:r w:rsidRPr="00D852FB">
              <w:rPr>
                <w:rFonts w:hint="eastAsia"/>
                <w:szCs w:val="21"/>
              </w:rPr>
              <w:t xml:space="preserve">         </w:t>
            </w:r>
            <w:r w:rsidRPr="00D852FB">
              <w:rPr>
                <w:szCs w:val="21"/>
              </w:rPr>
              <w:t xml:space="preserve">      </w:t>
            </w:r>
            <w:r w:rsidRPr="00D852FB">
              <w:rPr>
                <w:rFonts w:hint="eastAsia"/>
                <w:szCs w:val="21"/>
              </w:rPr>
              <w:t xml:space="preserve"> 日期</w:t>
            </w:r>
            <w:r w:rsidRPr="00D852FB">
              <w:rPr>
                <w:szCs w:val="21"/>
              </w:rPr>
              <w:t>：</w:t>
            </w:r>
          </w:p>
        </w:tc>
      </w:tr>
      <w:tr w:rsidR="001A4BC5" w:rsidRPr="00D852FB" w:rsidTr="00D852FB">
        <w:trPr>
          <w:trHeight w:val="1284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1A4BC5" w:rsidRPr="00D852FB" w:rsidRDefault="001A4BC5" w:rsidP="001C34A4">
            <w:pPr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申请人的专业</w:t>
            </w:r>
            <w:r w:rsidRPr="00D852FB">
              <w:rPr>
                <w:szCs w:val="21"/>
              </w:rPr>
              <w:t>排名</w:t>
            </w:r>
            <w:r w:rsidRPr="00D852FB">
              <w:rPr>
                <w:rFonts w:hint="eastAsia"/>
                <w:szCs w:val="21"/>
              </w:rPr>
              <w:t>/</w:t>
            </w:r>
            <w:r w:rsidRPr="00D852FB">
              <w:rPr>
                <w:szCs w:val="21"/>
              </w:rPr>
              <w:t>总人数</w:t>
            </w:r>
            <w:r w:rsidRPr="00D852FB">
              <w:rPr>
                <w:rFonts w:hint="eastAsia"/>
                <w:szCs w:val="21"/>
              </w:rPr>
              <w:t>为：</w:t>
            </w:r>
            <w:r w:rsidRPr="00D852FB">
              <w:rPr>
                <w:rFonts w:hint="eastAsia"/>
                <w:szCs w:val="21"/>
                <w:u w:val="single"/>
              </w:rPr>
              <w:t xml:space="preserve">     </w:t>
            </w:r>
          </w:p>
          <w:p w:rsidR="001A4BC5" w:rsidRDefault="001A4BC5" w:rsidP="001C34A4">
            <w:pPr>
              <w:ind w:firstLineChars="150" w:firstLine="315"/>
              <w:rPr>
                <w:szCs w:val="21"/>
              </w:rPr>
            </w:pPr>
          </w:p>
          <w:p w:rsidR="00CA138D" w:rsidRPr="00D852FB" w:rsidRDefault="00CA138D" w:rsidP="001C34A4">
            <w:pPr>
              <w:ind w:firstLineChars="150" w:firstLine="315"/>
              <w:rPr>
                <w:szCs w:val="21"/>
              </w:rPr>
            </w:pPr>
          </w:p>
          <w:p w:rsidR="001A4BC5" w:rsidRPr="00D852FB" w:rsidRDefault="001A4BC5" w:rsidP="001C34A4">
            <w:pPr>
              <w:ind w:firstLineChars="1050" w:firstLine="2205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申请人签名</w:t>
            </w:r>
            <w:r w:rsidRPr="00D852FB">
              <w:rPr>
                <w:szCs w:val="21"/>
              </w:rPr>
              <w:t>：</w:t>
            </w:r>
            <w:r w:rsidRPr="00D852FB">
              <w:rPr>
                <w:rFonts w:hint="eastAsia"/>
                <w:szCs w:val="21"/>
              </w:rPr>
              <w:t xml:space="preserve">                 日期</w:t>
            </w:r>
            <w:r w:rsidRPr="00D852FB">
              <w:rPr>
                <w:szCs w:val="21"/>
              </w:rPr>
              <w:t>：</w:t>
            </w:r>
          </w:p>
          <w:p w:rsidR="001A4BC5" w:rsidRPr="00D852FB" w:rsidRDefault="001A4BC5" w:rsidP="001C34A4">
            <w:pPr>
              <w:spacing w:line="360" w:lineRule="auto"/>
              <w:ind w:firstLineChars="1050" w:firstLine="2205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>院系</w:t>
            </w:r>
            <w:r w:rsidRPr="00D852FB">
              <w:rPr>
                <w:szCs w:val="21"/>
              </w:rPr>
              <w:t>领导签</w:t>
            </w:r>
            <w:r w:rsidRPr="00D852FB">
              <w:rPr>
                <w:rFonts w:hint="eastAsia"/>
                <w:szCs w:val="21"/>
              </w:rPr>
              <w:t>名</w:t>
            </w:r>
            <w:r w:rsidRPr="00D852FB">
              <w:rPr>
                <w:szCs w:val="21"/>
              </w:rPr>
              <w:t>：</w:t>
            </w:r>
            <w:r w:rsidRPr="00D852FB">
              <w:rPr>
                <w:rFonts w:hint="eastAsia"/>
                <w:szCs w:val="21"/>
              </w:rPr>
              <w:t xml:space="preserve">               日期</w:t>
            </w:r>
            <w:r w:rsidRPr="00D852FB">
              <w:rPr>
                <w:szCs w:val="21"/>
              </w:rPr>
              <w:t>：</w:t>
            </w:r>
          </w:p>
        </w:tc>
      </w:tr>
      <w:tr w:rsidR="001A4BC5" w:rsidRPr="00D852FB" w:rsidTr="00D852FB">
        <w:trPr>
          <w:trHeight w:val="33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1A4BC5" w:rsidRPr="00D852FB" w:rsidRDefault="001A4BC5" w:rsidP="001C34A4">
            <w:pPr>
              <w:spacing w:line="360" w:lineRule="auto"/>
              <w:rPr>
                <w:szCs w:val="21"/>
              </w:rPr>
            </w:pPr>
            <w:r w:rsidRPr="00D852FB">
              <w:rPr>
                <w:szCs w:val="21"/>
              </w:rPr>
              <w:t>所在院系</w:t>
            </w:r>
            <w:r w:rsidRPr="00D852FB">
              <w:rPr>
                <w:rFonts w:hint="eastAsia"/>
                <w:szCs w:val="21"/>
              </w:rPr>
              <w:t>对该学生申请南京大学免试研究生资格的</w:t>
            </w:r>
            <w:r w:rsidRPr="00D852FB">
              <w:rPr>
                <w:szCs w:val="21"/>
              </w:rPr>
              <w:t>意见</w:t>
            </w:r>
            <w:r w:rsidRPr="00D852FB">
              <w:rPr>
                <w:rFonts w:hint="eastAsia"/>
                <w:szCs w:val="21"/>
              </w:rPr>
              <w:t>。</w:t>
            </w:r>
          </w:p>
          <w:p w:rsidR="00CA138D" w:rsidRPr="00D852FB" w:rsidRDefault="00CA138D" w:rsidP="00B77C0B">
            <w:pPr>
              <w:ind w:firstLineChars="50" w:firstLine="105"/>
              <w:rPr>
                <w:szCs w:val="21"/>
              </w:rPr>
            </w:pPr>
          </w:p>
          <w:p w:rsidR="001A4BC5" w:rsidRPr="00D852FB" w:rsidRDefault="001A4BC5" w:rsidP="00B77C0B">
            <w:pPr>
              <w:ind w:firstLineChars="50" w:firstLine="105"/>
              <w:rPr>
                <w:szCs w:val="21"/>
              </w:rPr>
            </w:pPr>
          </w:p>
          <w:p w:rsidR="001A4BC5" w:rsidRPr="00D852FB" w:rsidRDefault="001A4BC5" w:rsidP="001C34A4">
            <w:pPr>
              <w:spacing w:line="360" w:lineRule="auto"/>
              <w:rPr>
                <w:szCs w:val="21"/>
              </w:rPr>
            </w:pPr>
            <w:r w:rsidRPr="00D852FB">
              <w:rPr>
                <w:rFonts w:hint="eastAsia"/>
                <w:szCs w:val="21"/>
              </w:rPr>
              <w:t xml:space="preserve">  院系公章： </w:t>
            </w:r>
            <w:r w:rsidRPr="00D852FB">
              <w:rPr>
                <w:szCs w:val="21"/>
              </w:rPr>
              <w:t xml:space="preserve"> </w:t>
            </w:r>
            <w:r w:rsidRPr="00D852FB">
              <w:rPr>
                <w:rFonts w:hint="eastAsia"/>
                <w:szCs w:val="21"/>
              </w:rPr>
              <w:t xml:space="preserve">     </w:t>
            </w:r>
            <w:r w:rsidR="00EA45A1">
              <w:rPr>
                <w:szCs w:val="21"/>
              </w:rPr>
              <w:t xml:space="preserve">       </w:t>
            </w:r>
            <w:r w:rsidRPr="00D852FB">
              <w:rPr>
                <w:rFonts w:hint="eastAsia"/>
                <w:szCs w:val="21"/>
              </w:rPr>
              <w:t>院系</w:t>
            </w:r>
            <w:r w:rsidRPr="00D852FB">
              <w:rPr>
                <w:szCs w:val="21"/>
              </w:rPr>
              <w:t>领导签</w:t>
            </w:r>
            <w:r w:rsidRPr="00D852FB">
              <w:rPr>
                <w:rFonts w:hint="eastAsia"/>
                <w:szCs w:val="21"/>
              </w:rPr>
              <w:t>名</w:t>
            </w:r>
            <w:r w:rsidRPr="00D852FB">
              <w:rPr>
                <w:szCs w:val="21"/>
              </w:rPr>
              <w:t>：</w:t>
            </w:r>
            <w:r w:rsidRPr="00D852FB">
              <w:rPr>
                <w:rFonts w:hint="eastAsia"/>
                <w:szCs w:val="21"/>
              </w:rPr>
              <w:t xml:space="preserve">     </w:t>
            </w:r>
            <w:r w:rsidRPr="00D852FB">
              <w:rPr>
                <w:szCs w:val="21"/>
              </w:rPr>
              <w:t xml:space="preserve">   </w:t>
            </w:r>
            <w:r w:rsidRPr="00D852FB">
              <w:rPr>
                <w:rFonts w:hint="eastAsia"/>
                <w:szCs w:val="21"/>
              </w:rPr>
              <w:t xml:space="preserve">  日期</w:t>
            </w:r>
            <w:r w:rsidRPr="00D852FB">
              <w:rPr>
                <w:szCs w:val="21"/>
              </w:rPr>
              <w:t>：</w:t>
            </w:r>
          </w:p>
        </w:tc>
      </w:tr>
    </w:tbl>
    <w:p w:rsidR="009E7B49" w:rsidRPr="002F652F" w:rsidRDefault="003B05B8" w:rsidP="00120363">
      <w:pPr>
        <w:widowControl/>
        <w:shd w:val="clear" w:color="auto" w:fill="FFFFFF"/>
        <w:spacing w:line="360" w:lineRule="auto"/>
      </w:pPr>
      <w:r w:rsidRPr="003B05B8">
        <w:rPr>
          <w:rFonts w:ascii="楷体" w:eastAsia="楷体" w:hAnsi="楷体" w:cs="楷体" w:hint="eastAsia"/>
          <w:kern w:val="0"/>
          <w:szCs w:val="21"/>
        </w:rPr>
        <w:t>注：报考林良才、</w:t>
      </w:r>
      <w:proofErr w:type="gramStart"/>
      <w:r w:rsidRPr="003B05B8">
        <w:rPr>
          <w:rFonts w:ascii="楷体" w:eastAsia="楷体" w:hAnsi="楷体" w:cs="楷体" w:hint="eastAsia"/>
          <w:kern w:val="0"/>
          <w:szCs w:val="21"/>
        </w:rPr>
        <w:t>肖条</w:t>
      </w:r>
      <w:proofErr w:type="gramEnd"/>
      <w:r w:rsidRPr="003B05B8">
        <w:rPr>
          <w:rFonts w:ascii="楷体" w:eastAsia="楷体" w:hAnsi="楷体" w:cs="楷体" w:hint="eastAsia"/>
          <w:kern w:val="0"/>
          <w:szCs w:val="21"/>
        </w:rPr>
        <w:t>军两位教授</w:t>
      </w:r>
      <w:proofErr w:type="gramStart"/>
      <w:r w:rsidRPr="003B05B8">
        <w:rPr>
          <w:rFonts w:ascii="楷体" w:eastAsia="楷体" w:hAnsi="楷体" w:cs="楷体" w:hint="eastAsia"/>
          <w:kern w:val="0"/>
          <w:szCs w:val="21"/>
        </w:rPr>
        <w:t>的直博生</w:t>
      </w:r>
      <w:proofErr w:type="gramEnd"/>
      <w:r w:rsidRPr="003B05B8">
        <w:rPr>
          <w:rFonts w:ascii="楷体" w:eastAsia="楷体" w:hAnsi="楷体" w:cs="楷体" w:hint="eastAsia"/>
          <w:kern w:val="0"/>
          <w:szCs w:val="21"/>
        </w:rPr>
        <w:t>可申请南京大学名师培养计划资助。</w:t>
      </w:r>
      <w:bookmarkStart w:id="1" w:name="_GoBack"/>
      <w:bookmarkEnd w:id="1"/>
    </w:p>
    <w:sectPr w:rsidR="009E7B49" w:rsidRPr="002F652F" w:rsidSect="00E86094">
      <w:footerReference w:type="default" r:id="rId8"/>
      <w:pgSz w:w="11906" w:h="16838"/>
      <w:pgMar w:top="1440" w:right="1800" w:bottom="1440" w:left="180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5639" w:rsidRDefault="00515639" w:rsidP="00E86094">
      <w:r>
        <w:separator/>
      </w:r>
    </w:p>
  </w:endnote>
  <w:endnote w:type="continuationSeparator" w:id="0">
    <w:p w:rsidR="00515639" w:rsidRDefault="00515639" w:rsidP="00E86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5786826"/>
      <w:docPartObj>
        <w:docPartGallery w:val="Page Numbers (Bottom of Page)"/>
        <w:docPartUnique/>
      </w:docPartObj>
    </w:sdtPr>
    <w:sdtEndPr/>
    <w:sdtContent>
      <w:p w:rsidR="00E86094" w:rsidRDefault="00E86094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0363" w:rsidRPr="00120363">
          <w:rPr>
            <w:noProof/>
            <w:lang w:val="zh-CN"/>
          </w:rPr>
          <w:t>1</w:t>
        </w:r>
        <w:r>
          <w:fldChar w:fldCharType="end"/>
        </w:r>
      </w:p>
    </w:sdtContent>
  </w:sdt>
  <w:p w:rsidR="00E86094" w:rsidRDefault="00E8609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5639" w:rsidRDefault="00515639" w:rsidP="00E86094">
      <w:r>
        <w:separator/>
      </w:r>
    </w:p>
  </w:footnote>
  <w:footnote w:type="continuationSeparator" w:id="0">
    <w:p w:rsidR="00515639" w:rsidRDefault="00515639" w:rsidP="00E86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F34B0"/>
    <w:multiLevelType w:val="multilevel"/>
    <w:tmpl w:val="077F34B0"/>
    <w:lvl w:ilvl="0">
      <w:start w:val="1"/>
      <w:numFmt w:val="decimal"/>
      <w:lvlText w:val="%1)"/>
      <w:lvlJc w:val="left"/>
      <w:pPr>
        <w:ind w:left="1260" w:hanging="420"/>
      </w:p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34EF0437"/>
    <w:multiLevelType w:val="multilevel"/>
    <w:tmpl w:val="D1B21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E04BE3"/>
    <w:multiLevelType w:val="multilevel"/>
    <w:tmpl w:val="214235E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MDUyMzM3MrM0NzFX0lEKTi0uzszPAykwqQUA6K4ZMywAAAA="/>
  </w:docVars>
  <w:rsids>
    <w:rsidRoot w:val="00A2032C"/>
    <w:rsid w:val="00000C49"/>
    <w:rsid w:val="000019EC"/>
    <w:rsid w:val="00036171"/>
    <w:rsid w:val="0004199F"/>
    <w:rsid w:val="00050D4E"/>
    <w:rsid w:val="00054D57"/>
    <w:rsid w:val="00066484"/>
    <w:rsid w:val="000B0DBC"/>
    <w:rsid w:val="000E3A63"/>
    <w:rsid w:val="000F7222"/>
    <w:rsid w:val="00120363"/>
    <w:rsid w:val="00130E3F"/>
    <w:rsid w:val="00134C3C"/>
    <w:rsid w:val="00166172"/>
    <w:rsid w:val="00184547"/>
    <w:rsid w:val="00193C30"/>
    <w:rsid w:val="001A4BC5"/>
    <w:rsid w:val="001A6EF3"/>
    <w:rsid w:val="001B1026"/>
    <w:rsid w:val="001B2CFD"/>
    <w:rsid w:val="001C34A4"/>
    <w:rsid w:val="001D0C0D"/>
    <w:rsid w:val="001F2287"/>
    <w:rsid w:val="001F550F"/>
    <w:rsid w:val="002037EA"/>
    <w:rsid w:val="00220921"/>
    <w:rsid w:val="002236B8"/>
    <w:rsid w:val="00231E16"/>
    <w:rsid w:val="0023581D"/>
    <w:rsid w:val="002601C3"/>
    <w:rsid w:val="00284EFE"/>
    <w:rsid w:val="002861FE"/>
    <w:rsid w:val="002A1A6B"/>
    <w:rsid w:val="002A496D"/>
    <w:rsid w:val="002B1E22"/>
    <w:rsid w:val="002C3223"/>
    <w:rsid w:val="002D217A"/>
    <w:rsid w:val="002D386F"/>
    <w:rsid w:val="002F652F"/>
    <w:rsid w:val="00312624"/>
    <w:rsid w:val="00337C87"/>
    <w:rsid w:val="00345F37"/>
    <w:rsid w:val="0035414B"/>
    <w:rsid w:val="00366ADA"/>
    <w:rsid w:val="003A6552"/>
    <w:rsid w:val="003B05B8"/>
    <w:rsid w:val="003B739E"/>
    <w:rsid w:val="003C019F"/>
    <w:rsid w:val="003E5A6D"/>
    <w:rsid w:val="003F0FA3"/>
    <w:rsid w:val="004268FC"/>
    <w:rsid w:val="00433CCB"/>
    <w:rsid w:val="00446889"/>
    <w:rsid w:val="004708CE"/>
    <w:rsid w:val="00476E7B"/>
    <w:rsid w:val="004843D0"/>
    <w:rsid w:val="00484C67"/>
    <w:rsid w:val="00491E13"/>
    <w:rsid w:val="004A0CDE"/>
    <w:rsid w:val="004B7836"/>
    <w:rsid w:val="004D3BB8"/>
    <w:rsid w:val="0050592A"/>
    <w:rsid w:val="005106C4"/>
    <w:rsid w:val="00515639"/>
    <w:rsid w:val="005207F3"/>
    <w:rsid w:val="005242A9"/>
    <w:rsid w:val="00554A55"/>
    <w:rsid w:val="005674CD"/>
    <w:rsid w:val="005869A8"/>
    <w:rsid w:val="005A2F86"/>
    <w:rsid w:val="005F66F1"/>
    <w:rsid w:val="006132A6"/>
    <w:rsid w:val="006549DF"/>
    <w:rsid w:val="00662033"/>
    <w:rsid w:val="00682E73"/>
    <w:rsid w:val="006B38AF"/>
    <w:rsid w:val="006D2A12"/>
    <w:rsid w:val="006F7548"/>
    <w:rsid w:val="00736D0A"/>
    <w:rsid w:val="00766832"/>
    <w:rsid w:val="00772D5E"/>
    <w:rsid w:val="00790CDB"/>
    <w:rsid w:val="007B4F1F"/>
    <w:rsid w:val="007C48DF"/>
    <w:rsid w:val="007E71A6"/>
    <w:rsid w:val="0082456E"/>
    <w:rsid w:val="00836183"/>
    <w:rsid w:val="00845033"/>
    <w:rsid w:val="00846DA9"/>
    <w:rsid w:val="0085208B"/>
    <w:rsid w:val="00860FD1"/>
    <w:rsid w:val="00861060"/>
    <w:rsid w:val="00862154"/>
    <w:rsid w:val="00866A8A"/>
    <w:rsid w:val="008931C1"/>
    <w:rsid w:val="0089785D"/>
    <w:rsid w:val="008D7127"/>
    <w:rsid w:val="008E5D55"/>
    <w:rsid w:val="009149E2"/>
    <w:rsid w:val="00922AA1"/>
    <w:rsid w:val="0094337E"/>
    <w:rsid w:val="00946B3F"/>
    <w:rsid w:val="00950339"/>
    <w:rsid w:val="00952B79"/>
    <w:rsid w:val="009573E4"/>
    <w:rsid w:val="00961248"/>
    <w:rsid w:val="00961FED"/>
    <w:rsid w:val="00973CDE"/>
    <w:rsid w:val="009851B6"/>
    <w:rsid w:val="009E406C"/>
    <w:rsid w:val="009E7B49"/>
    <w:rsid w:val="009E7EEE"/>
    <w:rsid w:val="00A03BF4"/>
    <w:rsid w:val="00A174B7"/>
    <w:rsid w:val="00A2032C"/>
    <w:rsid w:val="00A22714"/>
    <w:rsid w:val="00A25A18"/>
    <w:rsid w:val="00A315A9"/>
    <w:rsid w:val="00A35057"/>
    <w:rsid w:val="00A41B3D"/>
    <w:rsid w:val="00A77AFC"/>
    <w:rsid w:val="00AA1B98"/>
    <w:rsid w:val="00AF6899"/>
    <w:rsid w:val="00B01700"/>
    <w:rsid w:val="00B05973"/>
    <w:rsid w:val="00B152F6"/>
    <w:rsid w:val="00B346EF"/>
    <w:rsid w:val="00B435C5"/>
    <w:rsid w:val="00B6201A"/>
    <w:rsid w:val="00B77C0B"/>
    <w:rsid w:val="00BB1E22"/>
    <w:rsid w:val="00BB4885"/>
    <w:rsid w:val="00BC24F3"/>
    <w:rsid w:val="00BD657A"/>
    <w:rsid w:val="00BE765D"/>
    <w:rsid w:val="00BF6BEA"/>
    <w:rsid w:val="00C20F42"/>
    <w:rsid w:val="00C4605C"/>
    <w:rsid w:val="00C67518"/>
    <w:rsid w:val="00C67D43"/>
    <w:rsid w:val="00C748A7"/>
    <w:rsid w:val="00C8637B"/>
    <w:rsid w:val="00CA138D"/>
    <w:rsid w:val="00CC1D74"/>
    <w:rsid w:val="00D01DD0"/>
    <w:rsid w:val="00D2229F"/>
    <w:rsid w:val="00D24D4B"/>
    <w:rsid w:val="00D44AA4"/>
    <w:rsid w:val="00D51B9B"/>
    <w:rsid w:val="00D65CBA"/>
    <w:rsid w:val="00D70EFE"/>
    <w:rsid w:val="00D72941"/>
    <w:rsid w:val="00D852FB"/>
    <w:rsid w:val="00DB3E90"/>
    <w:rsid w:val="00DD2DCF"/>
    <w:rsid w:val="00DF60E3"/>
    <w:rsid w:val="00E114D3"/>
    <w:rsid w:val="00E169D3"/>
    <w:rsid w:val="00E27E39"/>
    <w:rsid w:val="00E52CBE"/>
    <w:rsid w:val="00E630C5"/>
    <w:rsid w:val="00E7536B"/>
    <w:rsid w:val="00E75AE2"/>
    <w:rsid w:val="00E86094"/>
    <w:rsid w:val="00E97517"/>
    <w:rsid w:val="00EA45A1"/>
    <w:rsid w:val="00EB359E"/>
    <w:rsid w:val="00EC67D9"/>
    <w:rsid w:val="00EC7B84"/>
    <w:rsid w:val="00EF6DE8"/>
    <w:rsid w:val="00F03EFE"/>
    <w:rsid w:val="00F12B07"/>
    <w:rsid w:val="00F16229"/>
    <w:rsid w:val="00F37DDA"/>
    <w:rsid w:val="00F852B6"/>
    <w:rsid w:val="00FA7E9A"/>
    <w:rsid w:val="00FD7424"/>
    <w:rsid w:val="00FE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D7262B-ECE8-4369-9FE0-2E462503A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05B8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708CE"/>
    <w:pPr>
      <w:keepNext/>
      <w:keepLines/>
      <w:spacing w:before="340" w:after="330" w:line="578" w:lineRule="auto"/>
      <w:outlineLvl w:val="0"/>
    </w:pPr>
    <w:rPr>
      <w:rFonts w:eastAsia="黑体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708CE"/>
    <w:pPr>
      <w:keepNext/>
      <w:keepLines/>
      <w:numPr>
        <w:ilvl w:val="1"/>
        <w:numId w:val="2"/>
      </w:numPr>
      <w:spacing w:before="156" w:after="156" w:line="416" w:lineRule="auto"/>
      <w:ind w:left="900" w:hanging="420"/>
      <w:outlineLvl w:val="1"/>
    </w:pPr>
    <w:rPr>
      <w:rFonts w:eastAsia="黑体" w:cstheme="majorBidi"/>
      <w:b/>
      <w:bCs/>
      <w:sz w:val="26"/>
      <w:szCs w:val="32"/>
    </w:rPr>
  </w:style>
  <w:style w:type="paragraph" w:styleId="3">
    <w:name w:val="heading 3"/>
    <w:basedOn w:val="a"/>
    <w:next w:val="a"/>
    <w:link w:val="30"/>
    <w:autoRedefine/>
    <w:unhideWhenUsed/>
    <w:qFormat/>
    <w:rsid w:val="004708CE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autoRedefine/>
    <w:uiPriority w:val="9"/>
    <w:semiHidden/>
    <w:unhideWhenUsed/>
    <w:qFormat/>
    <w:rsid w:val="004708CE"/>
    <w:pPr>
      <w:keepNext/>
      <w:keepLines/>
      <w:spacing w:before="280" w:after="290" w:line="376" w:lineRule="auto"/>
      <w:outlineLvl w:val="3"/>
    </w:pPr>
    <w:rPr>
      <w:rFonts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708CE"/>
    <w:rPr>
      <w:rFonts w:ascii="Times New Roman" w:eastAsia="黑体" w:hAnsi="Times New Roman" w:cs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4708CE"/>
    <w:rPr>
      <w:rFonts w:ascii="Times New Roman" w:eastAsia="黑体" w:hAnsi="Times New Roman" w:cstheme="majorBidi"/>
      <w:b/>
      <w:bCs/>
      <w:sz w:val="26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4708CE"/>
    <w:rPr>
      <w:rFonts w:ascii="Times New Roman" w:eastAsia="宋体" w:hAnsi="Times New Roman" w:cs="Times New Roman"/>
      <w:b/>
      <w:bCs/>
      <w:sz w:val="24"/>
      <w:szCs w:val="32"/>
    </w:rPr>
  </w:style>
  <w:style w:type="paragraph" w:styleId="a3">
    <w:name w:val="Title"/>
    <w:basedOn w:val="a"/>
    <w:next w:val="a"/>
    <w:link w:val="a4"/>
    <w:autoRedefine/>
    <w:uiPriority w:val="10"/>
    <w:qFormat/>
    <w:rsid w:val="004708CE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708CE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708CE"/>
    <w:rPr>
      <w:rFonts w:ascii="Times New Roman" w:eastAsia="宋体" w:hAnsi="Times New Roman" w:cstheme="majorBidi"/>
      <w:bCs/>
      <w:sz w:val="24"/>
      <w:szCs w:val="28"/>
    </w:rPr>
  </w:style>
  <w:style w:type="paragraph" w:styleId="a5">
    <w:name w:val="Normal (Web)"/>
    <w:basedOn w:val="a"/>
    <w:rsid w:val="00050D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6">
    <w:name w:val="Table Grid"/>
    <w:basedOn w:val="a1"/>
    <w:rsid w:val="00050D4E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出段落1"/>
    <w:basedOn w:val="a"/>
    <w:uiPriority w:val="34"/>
    <w:qFormat/>
    <w:rsid w:val="00050D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7">
    <w:name w:val="Subtitle"/>
    <w:basedOn w:val="a"/>
    <w:next w:val="a"/>
    <w:link w:val="a8"/>
    <w:qFormat/>
    <w:rsid w:val="00050D4E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rsid w:val="00050D4E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9">
    <w:name w:val="Emphasis"/>
    <w:basedOn w:val="a0"/>
    <w:qFormat/>
    <w:rsid w:val="00050D4E"/>
    <w:rPr>
      <w:i/>
      <w:iCs/>
    </w:rPr>
  </w:style>
  <w:style w:type="character" w:styleId="aa">
    <w:name w:val="Hyperlink"/>
    <w:basedOn w:val="a0"/>
    <w:uiPriority w:val="99"/>
    <w:unhideWhenUsed/>
    <w:rsid w:val="001A6EF3"/>
    <w:rPr>
      <w:color w:val="0563C1" w:themeColor="hyperlink"/>
      <w:u w:val="single"/>
    </w:rPr>
  </w:style>
  <w:style w:type="paragraph" w:styleId="ab">
    <w:name w:val="header"/>
    <w:basedOn w:val="a"/>
    <w:link w:val="ac"/>
    <w:uiPriority w:val="99"/>
    <w:unhideWhenUsed/>
    <w:rsid w:val="00E860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E86094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E860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E860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C8009-1357-4F4B-BFAC-9D6DAC647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Xing YOU</dc:creator>
  <cp:keywords/>
  <dc:description/>
  <cp:lastModifiedBy>Administrator</cp:lastModifiedBy>
  <cp:revision>5</cp:revision>
  <dcterms:created xsi:type="dcterms:W3CDTF">2017-05-10T11:32:00Z</dcterms:created>
  <dcterms:modified xsi:type="dcterms:W3CDTF">2017-05-10T11:39:00Z</dcterms:modified>
</cp:coreProperties>
</file>